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6977BFD" w:rsidR="000C49FD" w:rsidRPr="00443A64" w:rsidRDefault="00443A64" w:rsidP="00E31880">
      <w:pPr>
        <w:jc w:val="center"/>
        <w:rPr>
          <w:b/>
          <w:bCs/>
          <w:sz w:val="32"/>
          <w:szCs w:val="32"/>
        </w:rPr>
      </w:pPr>
      <w:r w:rsidRPr="00443A64">
        <w:rPr>
          <w:b/>
          <w:bCs/>
          <w:sz w:val="32"/>
          <w:szCs w:val="32"/>
        </w:rPr>
        <w:t>(</w:t>
      </w:r>
      <w:r w:rsidR="000D7716">
        <w:rPr>
          <w:b/>
          <w:bCs/>
          <w:sz w:val="32"/>
          <w:szCs w:val="32"/>
        </w:rPr>
        <w:t>Georg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B6AF70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D7716">
        <w:rPr>
          <w:sz w:val="22"/>
          <w:szCs w:val="22"/>
        </w:rPr>
        <w:t>Georg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BC0770" w:rsidR="00C543C7" w:rsidRDefault="000D7716"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125B5" w14:textId="77777777" w:rsidR="00DD4D86" w:rsidRDefault="00DD4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0D2D910" w:rsidR="004F70A3" w:rsidRPr="00DD4D86" w:rsidRDefault="004F70A3" w:rsidP="00DD4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356EC" w14:textId="77777777" w:rsidR="00DD4D86" w:rsidRDefault="00DD4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539DF" w14:textId="77777777" w:rsidR="00DD4D86" w:rsidRDefault="00DD4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0E079D4" w:rsidR="004F70A3" w:rsidRPr="00DD4D86" w:rsidRDefault="004F70A3" w:rsidP="00DD4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FFE" w14:textId="77777777" w:rsidR="00DD4D86" w:rsidRDefault="00DD4D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33651825">
    <w:abstractNumId w:val="3"/>
  </w:num>
  <w:num w:numId="2" w16cid:durableId="1022823784">
    <w:abstractNumId w:val="2"/>
  </w:num>
  <w:num w:numId="3" w16cid:durableId="603344525">
    <w:abstractNumId w:val="0"/>
  </w:num>
  <w:num w:numId="4" w16cid:durableId="233517062">
    <w:abstractNumId w:val="4"/>
  </w:num>
  <w:num w:numId="5" w16cid:durableId="125590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D7716"/>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DD4D86"/>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